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2-17</w:t>
      </w:r>
      <w:r>
        <w:t xml:space="preserve"> </w:t>
      </w:r>
      <w:r>
        <w:t xml:space="preserve">06:13:1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980ab2d73e0f32346a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2-17T06:13:23Z</dcterms:created>
  <dcterms:modified xsi:type="dcterms:W3CDTF">2022-02-17T06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2-17 06:13:13</vt:lpwstr>
  </property>
</Properties>
</file>